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B64881">
        <w:rPr>
          <w:b/>
          <w:sz w:val="36"/>
          <w:szCs w:val="36"/>
        </w:rPr>
        <w:t>25</w:t>
      </w:r>
      <w:r w:rsidR="00C22B60">
        <w:rPr>
          <w:b/>
          <w:sz w:val="36"/>
          <w:szCs w:val="36"/>
        </w:rPr>
        <w:t xml:space="preserve"> augustus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B64881">
        <w:t>B.J.D. van Vreeswijk</w:t>
      </w:r>
    </w:p>
    <w:p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7E7E95">
        <w:t>J</w:t>
      </w:r>
      <w:r w:rsidR="00E21C87">
        <w:t>. Zwart</w:t>
      </w:r>
    </w:p>
    <w:p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B64881">
        <w:t>G. v.d. Worp</w:t>
      </w:r>
    </w:p>
    <w:p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4064F3">
        <w:t xml:space="preserve">Jan </w:t>
      </w:r>
      <w:r w:rsidR="00B64881">
        <w:t>Agterhuis</w:t>
      </w:r>
      <w:r w:rsidR="00F71246" w:rsidRPr="00EF6D40">
        <w:t xml:space="preserve">  &amp;  </w:t>
      </w:r>
      <w:r w:rsidR="00B64881">
        <w:t>Lieke Jonker</w:t>
      </w:r>
    </w:p>
    <w:p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 xml:space="preserve">Psalm </w:t>
      </w:r>
      <w:r w:rsidR="00A639A3">
        <w:rPr>
          <w:rFonts w:eastAsia="Times New Roman" w:cstheme="minorHAnsi"/>
          <w:b/>
          <w:lang w:eastAsia="nl-NL"/>
        </w:rPr>
        <w:t>63</w:t>
      </w:r>
      <w:r w:rsidR="004064F3">
        <w:rPr>
          <w:rFonts w:eastAsia="Times New Roman" w:cstheme="minorHAnsi"/>
          <w:b/>
          <w:lang w:eastAsia="nl-NL"/>
        </w:rPr>
        <w:t xml:space="preserve"> : </w:t>
      </w:r>
      <w:r w:rsidR="00A639A3">
        <w:rPr>
          <w:rFonts w:eastAsia="Times New Roman" w:cstheme="minorHAnsi"/>
          <w:b/>
          <w:lang w:eastAsia="nl-NL"/>
        </w:rPr>
        <w:t>2</w:t>
      </w:r>
      <w:r w:rsidR="004064F3">
        <w:rPr>
          <w:rFonts w:eastAsia="Times New Roman" w:cstheme="minorHAnsi"/>
          <w:b/>
          <w:lang w:eastAsia="nl-NL"/>
        </w:rPr>
        <w:t xml:space="preserve"> (Ob)</w:t>
      </w:r>
    </w:p>
    <w:p w:rsidR="004C4F5D" w:rsidRDefault="004C4F5D" w:rsidP="004C4F5D">
      <w:pPr>
        <w:pStyle w:val="Geenafstand"/>
        <w:rPr>
          <w:lang w:eastAsia="nl-NL"/>
        </w:rPr>
      </w:pP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'k Heb U voorwaar in 't heiligdom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Voorheen beschouwd met vrolijk' ogen;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Hoe zag ik daar Uw alvermogen!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Hoe blonk Uw Godd'lijk' eer alom.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Want beter dan dit tijd'lijk leven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Is Uwe goedertierenheid.</w:t>
      </w:r>
    </w:p>
    <w:p w:rsidR="00A639A3" w:rsidRPr="00A639A3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Och, werd ik derwaarts weer geleid!</w:t>
      </w:r>
    </w:p>
    <w:p w:rsidR="00AD1D08" w:rsidRDefault="00A639A3" w:rsidP="00A639A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639A3">
        <w:rPr>
          <w:rFonts w:ascii="Calibri" w:eastAsia="Calibri" w:hAnsi="Calibri" w:cs="Times New Roman"/>
          <w:lang w:eastAsia="nl-NL"/>
        </w:rPr>
        <w:t>Dan zou mijn mond U d' ere geven.</w:t>
      </w:r>
    </w:p>
    <w:p w:rsidR="00AD1D08" w:rsidRDefault="00AD1D0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bookmarkStart w:id="0" w:name="_Hlk533752589"/>
      <w:r w:rsidR="003E697E">
        <w:rPr>
          <w:rFonts w:eastAsia="Times New Roman" w:cstheme="minorHAnsi"/>
          <w:b/>
          <w:lang w:eastAsia="nl-NL"/>
        </w:rPr>
        <w:t xml:space="preserve">Psalm </w:t>
      </w:r>
      <w:r w:rsidR="00A639A3">
        <w:rPr>
          <w:rFonts w:eastAsia="Times New Roman" w:cstheme="minorHAnsi"/>
          <w:b/>
          <w:lang w:eastAsia="nl-NL"/>
        </w:rPr>
        <w:t>66</w:t>
      </w:r>
      <w:r w:rsidR="00FC350B">
        <w:rPr>
          <w:rFonts w:eastAsia="Times New Roman" w:cstheme="minorHAnsi"/>
          <w:b/>
          <w:lang w:eastAsia="nl-NL"/>
        </w:rPr>
        <w:t xml:space="preserve">: </w:t>
      </w:r>
      <w:r w:rsidR="00A639A3">
        <w:rPr>
          <w:rFonts w:eastAsia="Times New Roman" w:cstheme="minorHAnsi"/>
          <w:b/>
          <w:lang w:eastAsia="nl-NL"/>
        </w:rPr>
        <w:t>8 en 10</w:t>
      </w:r>
      <w:r w:rsidR="00FC350B">
        <w:rPr>
          <w:rFonts w:eastAsia="Times New Roman" w:cstheme="minorHAnsi"/>
          <w:b/>
          <w:lang w:eastAsia="nl-NL"/>
        </w:rPr>
        <w:t xml:space="preserve"> (</w:t>
      </w:r>
      <w:r w:rsidR="00AD1D08">
        <w:rPr>
          <w:rFonts w:eastAsia="Times New Roman" w:cstheme="minorHAnsi"/>
          <w:b/>
          <w:lang w:eastAsia="nl-NL"/>
        </w:rPr>
        <w:t>O</w:t>
      </w:r>
      <w:r w:rsidR="00A639A3">
        <w:rPr>
          <w:rFonts w:eastAsia="Times New Roman" w:cstheme="minorHAnsi"/>
          <w:b/>
          <w:lang w:eastAsia="nl-NL"/>
        </w:rPr>
        <w:t>b</w:t>
      </w:r>
      <w:r w:rsidR="00FC350B">
        <w:rPr>
          <w:rFonts w:eastAsia="Times New Roman" w:cstheme="minorHAnsi"/>
          <w:b/>
          <w:lang w:eastAsia="nl-NL"/>
        </w:rPr>
        <w:t>)</w:t>
      </w:r>
      <w:r w:rsidR="00FC350B" w:rsidRPr="00844B5A">
        <w:rPr>
          <w:rFonts w:eastAsia="Times New Roman" w:cstheme="minorHAnsi"/>
          <w:b/>
          <w:lang w:eastAsia="nl-NL"/>
        </w:rPr>
        <w:t xml:space="preserve"> </w:t>
      </w:r>
      <w:bookmarkEnd w:id="0"/>
    </w:p>
    <w:p w:rsidR="00A639A3" w:rsidRDefault="00A639A3" w:rsidP="00E21C87">
      <w:pPr>
        <w:spacing w:after="0" w:line="240" w:lineRule="auto"/>
        <w:rPr>
          <w:rFonts w:eastAsia="Times New Roman" w:cstheme="minorHAnsi"/>
          <w:lang w:eastAsia="nl-NL"/>
        </w:rPr>
      </w:pPr>
    </w:p>
    <w:p w:rsidR="00E21C87" w:rsidRPr="00E21C87" w:rsidRDefault="00A639A3" w:rsidP="00E21C87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8.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Komt, luistert toe, gij Godgezinden,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Gij, die den HEER van harte vreest,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Hoort, wat mij God deed ondervinden,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Wat Hij gedaan heeft aan mijn geest.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'k Sloeg heilbegerig 't oog naar boven,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Ik riep den HEER ootmoedig aan;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Ik mocht met mond en hart Hem loven,</w:t>
      </w:r>
    </w:p>
    <w:p w:rsidR="00E21C87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Hem, Die alleen mij bij kon staan.</w:t>
      </w:r>
    </w:p>
    <w:p w:rsid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</w:p>
    <w:p w:rsid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10.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God zij altoos op 't hoogst geprezen;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Lof zij Gods goedertierenheid,</w:t>
      </w:r>
    </w:p>
    <w:p w:rsidR="00A639A3" w:rsidRP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Die nimmer mij heeft afgewezen,</w:t>
      </w:r>
    </w:p>
    <w:p w:rsidR="00A639A3" w:rsidRDefault="00A639A3" w:rsidP="00A639A3">
      <w:pPr>
        <w:spacing w:after="0" w:line="240" w:lineRule="auto"/>
        <w:rPr>
          <w:rFonts w:eastAsia="Times New Roman" w:cstheme="minorHAnsi"/>
          <w:lang w:eastAsia="nl-NL"/>
        </w:rPr>
      </w:pPr>
      <w:r w:rsidRPr="00A639A3">
        <w:rPr>
          <w:rFonts w:eastAsia="Times New Roman" w:cstheme="minorHAnsi"/>
          <w:lang w:eastAsia="nl-NL"/>
        </w:rPr>
        <w:t>Noch mijn gebed gehoor ontzeid!</w:t>
      </w:r>
    </w:p>
    <w:p w:rsidR="00EF6D40" w:rsidRDefault="00EF6D40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92339" w:rsidRPr="004F72DD" w:rsidRDefault="00D517BD" w:rsidP="00292339">
      <w:pPr>
        <w:spacing w:after="0" w:line="240" w:lineRule="auto"/>
        <w:rPr>
          <w:rFonts w:eastAsia="Times New Roman" w:cstheme="minorHAnsi"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>Gezang 25</w:t>
      </w:r>
      <w:r w:rsidR="00A639A3">
        <w:rPr>
          <w:rFonts w:eastAsia="Times New Roman" w:cstheme="minorHAnsi"/>
          <w:b/>
          <w:lang w:eastAsia="nl-NL"/>
        </w:rPr>
        <w:t>9</w:t>
      </w:r>
      <w:r w:rsidR="00F7154D">
        <w:rPr>
          <w:rFonts w:eastAsia="Times New Roman" w:cstheme="minorHAnsi"/>
          <w:b/>
          <w:lang w:eastAsia="nl-NL"/>
        </w:rPr>
        <w:t>:</w:t>
      </w:r>
      <w:r w:rsidR="00A9546B">
        <w:rPr>
          <w:rFonts w:eastAsia="Times New Roman" w:cstheme="minorHAnsi"/>
          <w:b/>
          <w:lang w:eastAsia="nl-NL"/>
        </w:rPr>
        <w:t xml:space="preserve"> </w:t>
      </w:r>
      <w:r w:rsidR="004C4F5D">
        <w:rPr>
          <w:rFonts w:eastAsia="Times New Roman" w:cstheme="minorHAnsi"/>
          <w:b/>
          <w:lang w:eastAsia="nl-NL"/>
        </w:rPr>
        <w:t>1</w:t>
      </w:r>
      <w:r w:rsidR="003E56A3">
        <w:rPr>
          <w:rFonts w:eastAsia="Times New Roman" w:cstheme="minorHAnsi"/>
          <w:b/>
          <w:lang w:eastAsia="nl-NL"/>
        </w:rPr>
        <w:t xml:space="preserve"> en</w:t>
      </w:r>
      <w:r w:rsidR="00D16211">
        <w:rPr>
          <w:rFonts w:eastAsia="Times New Roman" w:cstheme="minorHAnsi"/>
          <w:b/>
          <w:lang w:eastAsia="nl-NL"/>
        </w:rPr>
        <w:t xml:space="preserve"> 2  </w:t>
      </w:r>
      <w:r w:rsidR="00C57806">
        <w:rPr>
          <w:rFonts w:eastAsia="Times New Roman" w:cstheme="minorHAnsi"/>
          <w:b/>
          <w:lang w:eastAsia="nl-NL"/>
        </w:rPr>
        <w:t>(</w:t>
      </w:r>
      <w:r w:rsidR="004064F3">
        <w:rPr>
          <w:rFonts w:eastAsia="Times New Roman" w:cstheme="minorHAnsi"/>
          <w:b/>
          <w:lang w:eastAsia="nl-NL"/>
        </w:rPr>
        <w:t>L</w:t>
      </w:r>
      <w:r w:rsidR="00284A2B">
        <w:rPr>
          <w:rFonts w:eastAsia="Times New Roman" w:cstheme="minorHAnsi"/>
          <w:b/>
          <w:lang w:eastAsia="nl-NL"/>
        </w:rPr>
        <w:t>ied</w:t>
      </w:r>
      <w:r w:rsidR="004064F3">
        <w:rPr>
          <w:rFonts w:eastAsia="Times New Roman" w:cstheme="minorHAnsi"/>
          <w:b/>
          <w:lang w:eastAsia="nl-NL"/>
        </w:rPr>
        <w:t>b</w:t>
      </w:r>
      <w:r w:rsidR="00284A2B">
        <w:rPr>
          <w:rFonts w:eastAsia="Times New Roman" w:cstheme="minorHAnsi"/>
          <w:b/>
          <w:lang w:eastAsia="nl-NL"/>
        </w:rPr>
        <w:t>oek</w:t>
      </w:r>
      <w:r w:rsidR="00C57806">
        <w:rPr>
          <w:rFonts w:eastAsia="Times New Roman" w:cstheme="minorHAnsi"/>
          <w:b/>
          <w:lang w:eastAsia="nl-NL"/>
        </w:rPr>
        <w:t>)</w:t>
      </w:r>
    </w:p>
    <w:p w:rsid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  <w:sectPr w:rsidR="004064F3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1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alleluja! Lof zij het Lam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die onze zonden op zich nam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wiens bloed ons heeft geheiligd;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die dood geweest is, - en Hij leeft;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die 't volk, dat Hij ontzondigd heef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in eeuwigheid beveiligt!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2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Aanbidt de Vader in het woord!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Aanbidt de Zoon, aan 't kruis doorboord!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Aanbidt de Geest uit beiden!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Van zijn gemeenschap, zijn gena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ijn liefd' en trouw, halleluja,</w:t>
      </w:r>
    </w:p>
    <w:p w:rsidR="00D16211" w:rsidRDefault="000802A6" w:rsidP="000802A6">
      <w:pPr>
        <w:spacing w:after="0" w:line="240" w:lineRule="auto"/>
        <w:rPr>
          <w:rFonts w:eastAsia="Times New Roman" w:cstheme="minorHAnsi"/>
          <w:sz w:val="24"/>
          <w:lang w:eastAsia="nl-NL"/>
        </w:rPr>
        <w:sectPr w:rsidR="00D16211" w:rsidSect="000802A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0802A6">
        <w:rPr>
          <w:rFonts w:eastAsia="Times New Roman" w:cstheme="minorHAnsi"/>
          <w:lang w:eastAsia="nl-NL"/>
        </w:rPr>
        <w:t>zal ons geen schepsel scheiden.</w:t>
      </w:r>
    </w:p>
    <w:p w:rsidR="00D16211" w:rsidRDefault="00D16211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bookmarkEnd w:id="1"/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lastRenderedPageBreak/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3E56A3" w:rsidRDefault="003E56A3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:rsidR="00844B5A" w:rsidRPr="000802A6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0802A6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0802A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802A6" w:rsidRPr="000802A6">
        <w:rPr>
          <w:rFonts w:asciiTheme="minorHAnsi" w:hAnsiTheme="minorHAnsi" w:cstheme="minorHAnsi"/>
          <w:b/>
          <w:sz w:val="22"/>
          <w:szCs w:val="22"/>
        </w:rPr>
        <w:t>Psalm 62</w:t>
      </w:r>
      <w:r w:rsidR="00284A2B" w:rsidRPr="000802A6">
        <w:rPr>
          <w:rFonts w:asciiTheme="minorHAnsi" w:hAnsiTheme="minorHAnsi" w:cstheme="minorHAnsi"/>
          <w:b/>
          <w:sz w:val="22"/>
          <w:szCs w:val="22"/>
        </w:rPr>
        <w:t xml:space="preserve"> (HSV)</w:t>
      </w:r>
    </w:p>
    <w:p w:rsidR="00A24F9E" w:rsidRPr="000802A6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0802A6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1</w:t>
      </w:r>
      <w:r w:rsidRPr="00BA3DDE">
        <w:rPr>
          <w:rFonts w:eastAsia="Times New Roman" w:cstheme="minorHAnsi"/>
          <w:bCs/>
          <w:lang w:eastAsia="nl-NL"/>
        </w:rPr>
        <w:t>Een psalm van David, voor de koorleider, over Jeduthun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2</w:t>
      </w:r>
      <w:r w:rsidRPr="00BA3DDE">
        <w:rPr>
          <w:rFonts w:eastAsia="Times New Roman" w:cstheme="minorHAnsi"/>
          <w:bCs/>
          <w:lang w:eastAsia="nl-NL"/>
        </w:rPr>
        <w:t>Zeker, mijn ziel is stil voor God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van Hem is mijn heil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3</w:t>
      </w:r>
      <w:r w:rsidRPr="00BA3DDE">
        <w:rPr>
          <w:rFonts w:eastAsia="Times New Roman" w:cstheme="minorHAnsi"/>
          <w:bCs/>
          <w:lang w:eastAsia="nl-NL"/>
        </w:rPr>
        <w:t>Zeker, Hij is mijn rots en mijn heil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mijn veilige vesting; ik zal niet al te zeer wankelen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4</w:t>
      </w:r>
      <w:r w:rsidRPr="00BA3DDE">
        <w:rPr>
          <w:rFonts w:eastAsia="Times New Roman" w:cstheme="minorHAnsi"/>
          <w:bCs/>
          <w:lang w:eastAsia="nl-NL"/>
        </w:rPr>
        <w:t xml:space="preserve">Hoelang bedenkt u </w:t>
      </w:r>
      <w:r w:rsidRPr="00BA3DDE">
        <w:rPr>
          <w:rFonts w:eastAsia="Times New Roman" w:cstheme="minorHAnsi"/>
          <w:bCs/>
          <w:i/>
          <w:iCs/>
          <w:lang w:eastAsia="nl-NL"/>
        </w:rPr>
        <w:t>nog</w:t>
      </w:r>
      <w:r w:rsidRPr="00BA3DDE">
        <w:rPr>
          <w:rFonts w:eastAsia="Times New Roman" w:cstheme="minorHAnsi"/>
          <w:bCs/>
          <w:lang w:eastAsia="nl-NL"/>
        </w:rPr>
        <w:t xml:space="preserve"> kwaad tegen een man?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U zult allen gedood worden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u zult zijn als een hellende wand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een instortende muur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5</w:t>
      </w:r>
      <w:r w:rsidRPr="00BA3DDE">
        <w:rPr>
          <w:rFonts w:eastAsia="Times New Roman" w:cstheme="minorHAnsi"/>
          <w:bCs/>
          <w:lang w:eastAsia="nl-NL"/>
        </w:rPr>
        <w:t>Zeker, zij beraadslagen om hem van zijn hoogte af te stoten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Zij scheppen behagen in leugen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met hun mond zegenen zij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 xml:space="preserve">maar in hun binnenste vervloeken zij. </w:t>
      </w:r>
      <w:r w:rsidRPr="00BA3DDE">
        <w:rPr>
          <w:rFonts w:eastAsia="Times New Roman" w:cstheme="minorHAnsi"/>
          <w:bCs/>
          <w:i/>
          <w:iCs/>
          <w:lang w:eastAsia="nl-NL"/>
        </w:rPr>
        <w:t>Sela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6</w:t>
      </w:r>
      <w:r w:rsidRPr="00BA3DDE">
        <w:rPr>
          <w:rFonts w:eastAsia="Times New Roman" w:cstheme="minorHAnsi"/>
          <w:bCs/>
          <w:lang w:eastAsia="nl-NL"/>
        </w:rPr>
        <w:t>Zeker, mijn ziel, zwijg voor God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want van Hem is mijn verwachting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7</w:t>
      </w:r>
      <w:r w:rsidRPr="00BA3DDE">
        <w:rPr>
          <w:rFonts w:eastAsia="Times New Roman" w:cstheme="minorHAnsi"/>
          <w:bCs/>
          <w:lang w:eastAsia="nl-NL"/>
        </w:rPr>
        <w:t>Zeker, Hij is mijn rots en mijn heil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mijn veilige vesting; ik zal niet wankelen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8</w:t>
      </w:r>
      <w:r w:rsidRPr="00BA3DDE">
        <w:rPr>
          <w:rFonts w:eastAsia="Times New Roman" w:cstheme="minorHAnsi"/>
          <w:bCs/>
          <w:lang w:eastAsia="nl-NL"/>
        </w:rPr>
        <w:t>In God is mijn heil en mijn eer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mijn sterke rots, mijn toevlucht is in God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9</w:t>
      </w:r>
      <w:r w:rsidRPr="00BA3DDE">
        <w:rPr>
          <w:rFonts w:eastAsia="Times New Roman" w:cstheme="minorHAnsi"/>
          <w:bCs/>
          <w:lang w:eastAsia="nl-NL"/>
        </w:rPr>
        <w:t>Vertrouw op Hem te allen tijde, volk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stort uw hart uit voor Zijn aangezicht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 xml:space="preserve">God is voor ons een toevlucht. </w:t>
      </w:r>
      <w:r w:rsidRPr="00BA3DDE">
        <w:rPr>
          <w:rFonts w:eastAsia="Times New Roman" w:cstheme="minorHAnsi"/>
          <w:bCs/>
          <w:i/>
          <w:iCs/>
          <w:lang w:eastAsia="nl-NL"/>
        </w:rPr>
        <w:t>Sela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10</w:t>
      </w:r>
      <w:r w:rsidRPr="00BA3DDE">
        <w:rPr>
          <w:rFonts w:eastAsia="Times New Roman" w:cstheme="minorHAnsi"/>
          <w:bCs/>
          <w:lang w:eastAsia="nl-NL"/>
        </w:rPr>
        <w:t>Zeker, eenvoudigen zijn een zucht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aanzienlijken een leugen;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in de weegschaal gewogen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 xml:space="preserve">zijn zij tezamen </w:t>
      </w:r>
      <w:r w:rsidRPr="00BA3DDE">
        <w:rPr>
          <w:rFonts w:eastAsia="Times New Roman" w:cstheme="minorHAnsi"/>
          <w:bCs/>
          <w:i/>
          <w:iCs/>
          <w:lang w:eastAsia="nl-NL"/>
        </w:rPr>
        <w:t>lichter</w:t>
      </w:r>
      <w:r w:rsidRPr="00BA3DDE">
        <w:rPr>
          <w:rFonts w:eastAsia="Times New Roman" w:cstheme="minorHAnsi"/>
          <w:bCs/>
          <w:lang w:eastAsia="nl-NL"/>
        </w:rPr>
        <w:t xml:space="preserve"> dan een zucht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11</w:t>
      </w:r>
      <w:r w:rsidRPr="00BA3DDE">
        <w:rPr>
          <w:rFonts w:eastAsia="Times New Roman" w:cstheme="minorHAnsi"/>
          <w:bCs/>
          <w:lang w:eastAsia="nl-NL"/>
        </w:rPr>
        <w:t>Vertrouw niet op onderdrukking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stel geen ijdele hoop op roof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Als het vermogen toeneemt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zet er het hart niet op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12</w:t>
      </w:r>
      <w:r w:rsidRPr="00BA3DDE">
        <w:rPr>
          <w:rFonts w:eastAsia="Times New Roman" w:cstheme="minorHAnsi"/>
          <w:bCs/>
          <w:lang w:eastAsia="nl-NL"/>
        </w:rPr>
        <w:t>God heeft één ding gesproken,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ik heb dit tweemaal gehoord: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dat de kracht van God is.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vertAlign w:val="superscript"/>
          <w:lang w:eastAsia="nl-NL"/>
        </w:rPr>
        <w:t>13</w:t>
      </w:r>
      <w:r w:rsidRPr="00BA3DDE">
        <w:rPr>
          <w:rFonts w:eastAsia="Times New Roman" w:cstheme="minorHAnsi"/>
          <w:bCs/>
          <w:lang w:eastAsia="nl-NL"/>
        </w:rPr>
        <w:t xml:space="preserve">Ook de goedertierenheid is van U, Heere, </w:t>
      </w:r>
    </w:p>
    <w:p w:rsidR="00BA3DDE" w:rsidRPr="00BA3DDE" w:rsidRDefault="00BA3DDE" w:rsidP="00BA3DD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A3DDE">
        <w:rPr>
          <w:rFonts w:eastAsia="Times New Roman" w:cstheme="minorHAnsi"/>
          <w:bCs/>
          <w:lang w:eastAsia="nl-NL"/>
        </w:rPr>
        <w:t>want U zult eenieder vergelden naar zijn wer</w:t>
      </w:r>
      <w:r w:rsidR="00142CA3">
        <w:rPr>
          <w:rFonts w:eastAsia="Times New Roman" w:cstheme="minorHAnsi"/>
          <w:bCs/>
          <w:lang w:eastAsia="nl-NL"/>
        </w:rPr>
        <w:t>k.</w:t>
      </w:r>
      <w:bookmarkStart w:id="2" w:name="_GoBack"/>
      <w:bookmarkEnd w:id="2"/>
    </w:p>
    <w:p w:rsidR="000802A6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0802A6">
        <w:rPr>
          <w:rFonts w:eastAsia="Times New Roman" w:cstheme="minorHAnsi"/>
          <w:b/>
          <w:lang w:eastAsia="nl-NL"/>
        </w:rPr>
        <w:t>62</w:t>
      </w:r>
      <w:r w:rsidR="00D16211">
        <w:rPr>
          <w:rFonts w:eastAsia="Times New Roman" w:cstheme="minorHAnsi"/>
          <w:b/>
          <w:lang w:eastAsia="nl-NL"/>
        </w:rPr>
        <w:t xml:space="preserve">: </w:t>
      </w:r>
      <w:r w:rsidR="00E21C87">
        <w:rPr>
          <w:rFonts w:eastAsia="Times New Roman" w:cstheme="minorHAnsi"/>
          <w:b/>
          <w:lang w:eastAsia="nl-NL"/>
        </w:rPr>
        <w:t xml:space="preserve"> 1</w:t>
      </w:r>
      <w:r w:rsidR="001C194F" w:rsidRPr="004F72DD">
        <w:rPr>
          <w:rFonts w:eastAsia="Times New Roman" w:cstheme="minorHAnsi"/>
          <w:b/>
          <w:lang w:eastAsia="nl-NL"/>
        </w:rPr>
        <w:t> </w:t>
      </w:r>
      <w:r w:rsidR="001C194F" w:rsidRPr="005140CD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D16211">
        <w:rPr>
          <w:rFonts w:eastAsia="Times New Roman" w:cstheme="minorHAnsi"/>
          <w:b/>
          <w:lang w:eastAsia="nl-NL"/>
        </w:rPr>
        <w:t>b</w:t>
      </w:r>
      <w:r w:rsidR="001C194F" w:rsidRPr="005140CD">
        <w:rPr>
          <w:rFonts w:eastAsia="Times New Roman" w:cstheme="minorHAnsi"/>
          <w:b/>
          <w:lang w:eastAsia="nl-NL"/>
        </w:rPr>
        <w:t>)</w:t>
      </w:r>
    </w:p>
    <w:p w:rsidR="007A4267" w:rsidRDefault="007A4267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ijn ziel is stil tot God mijn Heer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van Hem verwacht ik altijd weer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ijn heil, - op Hem toch kan ik bouw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Ik wankel niet, want Hij staat vast: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ijn toevlucht, als het water wast,</w:t>
      </w:r>
    </w:p>
    <w:p w:rsidR="000802A6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  <w:sectPr w:rsidR="000802A6" w:rsidSect="000802A6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0802A6">
        <w:rPr>
          <w:rFonts w:eastAsia="Times New Roman" w:cstheme="minorHAnsi"/>
          <w:lang w:eastAsia="nl-NL"/>
        </w:rPr>
        <w:t>mijn rots, mijn enige vertrouwen.</w:t>
      </w:r>
    </w:p>
    <w:p w:rsidR="00482379" w:rsidRDefault="0048237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BA3DDE" w:rsidRDefault="00BA3DD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BA3DDE" w:rsidRDefault="00BA3DD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BA3DDE" w:rsidRDefault="00BA3DD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BA3DDE" w:rsidRDefault="00BA3DD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BA3DDE" w:rsidRDefault="00BA3DD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C1AC0" w:rsidRDefault="007C6499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lastRenderedPageBreak/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0802A6">
        <w:rPr>
          <w:rFonts w:eastAsia="Times New Roman" w:cstheme="minorHAnsi"/>
          <w:b/>
          <w:lang w:eastAsia="nl-NL"/>
        </w:rPr>
        <w:t>62: 2, 3 en 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)</w:t>
      </w:r>
    </w:p>
    <w:p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2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oe lang belaagt gij en hoe lang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bedreigt ge mij met ondergang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die tot mijn onheil hebt besloten?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Wat stormt gij aan met ruw geweld?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Gij zelf zijt als een muur die helt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en haast aan stukken is gestot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3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ijn haters sloten zich aaneen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et velen tegen mij alleen, -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oe zou mijn val hun hart verheugen!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ij zijn vol valsheid en verraad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ij spreken heil, maar denken haa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un lust en leven is de leugen.</w:t>
      </w:r>
    </w:p>
    <w:p w:rsid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  <w:sectPr w:rsidR="000802A6" w:rsidSect="000802A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4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Wees stil, mijn ziel, tot God uw Heer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ij immers schenkt u altijd weer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ijn heil, - op Hem toch kunt gij bouw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Wankel dan niet, want Hij staat vas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Hij is, ook als het onheil wast,</w:t>
      </w:r>
    </w:p>
    <w:p w:rsidR="00952FC1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0802A6">
        <w:rPr>
          <w:rFonts w:eastAsia="Times New Roman" w:cstheme="minorHAnsi"/>
          <w:lang w:eastAsia="nl-NL"/>
        </w:rPr>
        <w:t>uw rots, uw enige vertrouwen.</w:t>
      </w:r>
    </w:p>
    <w:p w:rsidR="000802A6" w:rsidRDefault="000802A6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0802A6">
        <w:rPr>
          <w:rFonts w:eastAsia="Times New Roman" w:cstheme="minorHAnsi"/>
          <w:b/>
          <w:lang w:eastAsia="nl-NL"/>
        </w:rPr>
        <w:t>Psalm 62</w:t>
      </w:r>
      <w:r w:rsidR="00A24F9E">
        <w:rPr>
          <w:rFonts w:eastAsia="Times New Roman" w:cstheme="minorHAnsi"/>
          <w:b/>
          <w:lang w:eastAsia="nl-NL"/>
        </w:rPr>
        <w:t>: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0802A6">
        <w:rPr>
          <w:rFonts w:eastAsia="Times New Roman" w:cstheme="minorHAnsi"/>
          <w:b/>
          <w:lang w:eastAsia="nl-NL"/>
        </w:rPr>
        <w:t>5, 6</w:t>
      </w:r>
      <w:r w:rsidR="00284A2B">
        <w:rPr>
          <w:rFonts w:eastAsia="Times New Roman" w:cstheme="minorHAnsi"/>
          <w:b/>
          <w:lang w:eastAsia="nl-NL"/>
        </w:rPr>
        <w:t xml:space="preserve"> en </w:t>
      </w:r>
      <w:r w:rsidR="000802A6">
        <w:rPr>
          <w:rFonts w:eastAsia="Times New Roman" w:cstheme="minorHAnsi"/>
          <w:b/>
          <w:lang w:eastAsia="nl-NL"/>
        </w:rPr>
        <w:t>7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Lb</w:t>
      </w:r>
      <w:r w:rsidR="00CD0472" w:rsidRPr="00CD0472">
        <w:rPr>
          <w:rFonts w:eastAsia="Times New Roman" w:cstheme="minorHAnsi"/>
          <w:b/>
          <w:lang w:eastAsia="nl-NL"/>
        </w:rPr>
        <w:t>)</w:t>
      </w:r>
    </w:p>
    <w:p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A2180" w:rsidRP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</w:pPr>
    </w:p>
    <w:p w:rsid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  <w:sectPr w:rsidR="00284A2B" w:rsidSect="003A218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5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Voorwaar, Hij is mijn heil, mijn rots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ijn naam rust in de schutse Gods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O volk, uw God laat u niet vall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Als gij voor Hem uw hart uitstor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vertrouw dat gij gezegend wordt: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God is een schuilplaats voor ons all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6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et nooit uw hart op geld of goed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zie toe dat gij geen onrecht doe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want alle macht is snel vervlogen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't Zij hoog of laag, 't zij arm of rijk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gij zijt een ademtocht gelijk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lucht, in een weegschaal afgewogen.</w:t>
      </w:r>
    </w:p>
    <w:p w:rsidR="00BA3DDE" w:rsidRDefault="00BA3DDE" w:rsidP="000802A6">
      <w:pPr>
        <w:spacing w:after="0" w:line="240" w:lineRule="auto"/>
        <w:rPr>
          <w:rFonts w:eastAsia="Times New Roman" w:cstheme="minorHAnsi"/>
          <w:lang w:eastAsia="nl-NL"/>
        </w:rPr>
        <w:sectPr w:rsidR="00BA3DDE" w:rsidSect="00BA3DD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7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God stelde eens voor al zijn woord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tot tweemaal toe heb ik 't gehoord, -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nu weet ik, dat Hij alle macht heeft.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Maar ook dat Gij genadig zijt,</w:t>
      </w:r>
    </w:p>
    <w:p w:rsidR="000802A6" w:rsidRPr="000802A6" w:rsidRDefault="000802A6" w:rsidP="000802A6">
      <w:pPr>
        <w:spacing w:after="0" w:line="240" w:lineRule="auto"/>
        <w:rPr>
          <w:rFonts w:eastAsia="Times New Roman" w:cstheme="minorHAnsi"/>
          <w:lang w:eastAsia="nl-NL"/>
        </w:rPr>
      </w:pPr>
      <w:r w:rsidRPr="000802A6">
        <w:rPr>
          <w:rFonts w:eastAsia="Times New Roman" w:cstheme="minorHAnsi"/>
          <w:lang w:eastAsia="nl-NL"/>
        </w:rPr>
        <w:t>o Here, die uw volk bevrijdt</w:t>
      </w:r>
    </w:p>
    <w:p w:rsidR="003A2180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  <w:sectPr w:rsidR="003A2180" w:rsidSect="000802A6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0802A6">
        <w:rPr>
          <w:rFonts w:eastAsia="Times New Roman" w:cstheme="minorHAnsi"/>
          <w:lang w:eastAsia="nl-NL"/>
        </w:rPr>
        <w:t>en elk vergeldt wat hij betracht heeft.</w:t>
      </w:r>
    </w:p>
    <w:p w:rsidR="000802A6" w:rsidRDefault="000802A6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0802A6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624E6" w:rsidRDefault="005624E6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1C194F" w:rsidRDefault="001C194F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qgUAsrKTtSwAAAA="/>
  </w:docVars>
  <w:rsids>
    <w:rsidRoot w:val="00844B5A"/>
    <w:rsid w:val="0004133E"/>
    <w:rsid w:val="000802A6"/>
    <w:rsid w:val="000A2F34"/>
    <w:rsid w:val="000A5102"/>
    <w:rsid w:val="000B524E"/>
    <w:rsid w:val="00104DAF"/>
    <w:rsid w:val="0011393C"/>
    <w:rsid w:val="001273E0"/>
    <w:rsid w:val="00131A7E"/>
    <w:rsid w:val="00132F8B"/>
    <w:rsid w:val="00142CA3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3170CF"/>
    <w:rsid w:val="00340677"/>
    <w:rsid w:val="00370ECF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624E6"/>
    <w:rsid w:val="005625DD"/>
    <w:rsid w:val="005B03A3"/>
    <w:rsid w:val="005F11BF"/>
    <w:rsid w:val="006701BA"/>
    <w:rsid w:val="0067520B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9019D"/>
    <w:rsid w:val="00906663"/>
    <w:rsid w:val="00912EE6"/>
    <w:rsid w:val="00952FC1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6174"/>
    <w:rsid w:val="00B069AB"/>
    <w:rsid w:val="00B12460"/>
    <w:rsid w:val="00B131BD"/>
    <w:rsid w:val="00B64881"/>
    <w:rsid w:val="00B8036F"/>
    <w:rsid w:val="00BA3DDE"/>
    <w:rsid w:val="00BB28D8"/>
    <w:rsid w:val="00C046D4"/>
    <w:rsid w:val="00C22B60"/>
    <w:rsid w:val="00C471CD"/>
    <w:rsid w:val="00C57806"/>
    <w:rsid w:val="00C62CDA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53CDD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C917C-A901-4E6A-B625-6E04DBD4A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696</Words>
  <Characters>3831</Characters>
  <Application>Microsoft Office Word</Application>
  <DocSecurity>0</DocSecurity>
  <Lines>31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6</cp:revision>
  <cp:lastPrinted>2019-08-23T13:53:00Z</cp:lastPrinted>
  <dcterms:created xsi:type="dcterms:W3CDTF">2019-08-23T13:25:00Z</dcterms:created>
  <dcterms:modified xsi:type="dcterms:W3CDTF">2019-08-23T13:58:00Z</dcterms:modified>
</cp:coreProperties>
</file>